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9C863" w14:textId="66B6FC6F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495FDB">
        <w:rPr>
          <w:rFonts w:ascii="Arial" w:eastAsia="Arial" w:hAnsi="Arial" w:cs="Arial"/>
          <w:b/>
          <w:sz w:val="20"/>
          <w:szCs w:val="20"/>
        </w:rPr>
        <w:t>21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/202</w:t>
      </w:r>
      <w:r w:rsidR="00495FDB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047954" w14:textId="77777777" w:rsidR="001E3EAC" w:rsidRDefault="001E3EAC">
      <w:r>
        <w:separator/>
      </w:r>
    </w:p>
  </w:endnote>
  <w:endnote w:type="continuationSeparator" w:id="0">
    <w:p w14:paraId="6D98DA25" w14:textId="77777777" w:rsidR="001E3EAC" w:rsidRDefault="001E3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CC99B9" w14:textId="77777777" w:rsidR="001E3EAC" w:rsidRDefault="001E3EAC">
      <w:r>
        <w:separator/>
      </w:r>
    </w:p>
  </w:footnote>
  <w:footnote w:type="continuationSeparator" w:id="0">
    <w:p w14:paraId="45BD9210" w14:textId="77777777" w:rsidR="001E3EAC" w:rsidRDefault="001E3E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qwUA0fBNWC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16F9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5B4"/>
    <w:rsid w:val="001C2A6F"/>
    <w:rsid w:val="001C583C"/>
    <w:rsid w:val="001E3794"/>
    <w:rsid w:val="001E3EAC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8219A"/>
    <w:rsid w:val="0048228A"/>
    <w:rsid w:val="00482A82"/>
    <w:rsid w:val="00495FDB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EE5"/>
    <w:rsid w:val="009E65EE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423A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2C3D6-EF7D-4A69-BE6B-233B4D64E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cp:lastPrinted>2022-05-03T12:27:00Z</cp:lastPrinted>
  <dcterms:created xsi:type="dcterms:W3CDTF">2022-12-05T21:49:00Z</dcterms:created>
  <dcterms:modified xsi:type="dcterms:W3CDTF">2023-05-02T17:24:00Z</dcterms:modified>
</cp:coreProperties>
</file>